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BCFD7" w14:textId="761E681B" w:rsidR="00AC464A" w:rsidRDefault="00EF192C">
      <w:pPr>
        <w:pStyle w:val="Title"/>
      </w:pPr>
      <w:r>
        <w:t xml:space="preserve">Feedback for Project Number </w:t>
      </w:r>
      <w:r w:rsidR="0087564B">
        <w:t>30</w:t>
      </w:r>
    </w:p>
    <w:p w14:paraId="44DBCFD8" w14:textId="77777777" w:rsidR="00AC464A" w:rsidRDefault="00EF192C">
      <w:pPr>
        <w:pStyle w:val="Heading2"/>
      </w:pPr>
      <w:bookmarkStart w:id="0" w:name="instructions"/>
      <w:r>
        <w:t>Instructions</w:t>
      </w:r>
    </w:p>
    <w:p w14:paraId="44DBCFD9" w14:textId="77777777" w:rsidR="00AC464A" w:rsidRDefault="00EF192C">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44DBCFDA" w14:textId="77777777" w:rsidR="00AC464A" w:rsidRDefault="00EF192C">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44DBCFDB" w14:textId="77777777" w:rsidR="00AC464A" w:rsidRDefault="00EF192C">
      <w:pPr>
        <w:pStyle w:val="Heading2"/>
      </w:pPr>
      <w:bookmarkStart w:id="1" w:name="feedback-below"/>
      <w:bookmarkEnd w:id="0"/>
      <w:r>
        <w:t>Feedback Below</w:t>
      </w:r>
    </w:p>
    <w:p w14:paraId="44DBCFDC" w14:textId="77777777" w:rsidR="00AC464A" w:rsidRDefault="00EF192C">
      <w:pPr>
        <w:pStyle w:val="FirstParagraph"/>
      </w:pPr>
      <w:r>
        <w:rPr>
          <w:b/>
        </w:rPr>
        <w:t>What did you first notice about this project?</w:t>
      </w:r>
      <w:r>
        <w:t xml:space="preserve"> The very professional format and length. I knew I was about to learn something.</w:t>
      </w:r>
    </w:p>
    <w:p w14:paraId="44DBCFDD" w14:textId="77777777" w:rsidR="00AC464A" w:rsidRDefault="00EF192C">
      <w:pPr>
        <w:pStyle w:val="BodyText"/>
      </w:pPr>
      <w:r>
        <w:rPr>
          <w:b/>
        </w:rPr>
        <w:t>What was this project’s main story?</w:t>
      </w:r>
      <w:r>
        <w:t xml:space="preserve"> To explain a general picture of how global hunger trends have</w:t>
      </w:r>
      <w:r>
        <w:t xml:space="preserve"> changed and to show how much progress has been made over the years.</w:t>
      </w:r>
    </w:p>
    <w:p w14:paraId="44DBCFDE" w14:textId="77777777" w:rsidR="00AC464A" w:rsidRDefault="00EF192C">
      <w:pPr>
        <w:pStyle w:val="BodyText"/>
      </w:pPr>
      <w:r>
        <w:rPr>
          <w:b/>
        </w:rPr>
        <w:t>What were some areas of improvement?</w:t>
      </w:r>
      <w:r>
        <w:t xml:space="preserve"> No areas of improvement. All very well done.</w:t>
      </w:r>
    </w:p>
    <w:p w14:paraId="44DBCFDF" w14:textId="77777777" w:rsidR="00AC464A" w:rsidRDefault="00EF192C">
      <w:pPr>
        <w:pStyle w:val="BodyText"/>
      </w:pPr>
      <w:r>
        <w:rPr>
          <w:b/>
        </w:rPr>
        <w:t>What elements would you add to this project?</w:t>
      </w:r>
      <w:r>
        <w:t xml:space="preserve"> Maybe add an option to compare U.S. hunger to the numbers in</w:t>
      </w:r>
      <w:r>
        <w:t xml:space="preserve"> the graphs could be interesting.</w:t>
      </w:r>
    </w:p>
    <w:p w14:paraId="44DBCFE0" w14:textId="77777777" w:rsidR="00AC464A" w:rsidRDefault="00EF192C">
      <w:pPr>
        <w:pStyle w:val="BodyText"/>
      </w:pPr>
      <w:r>
        <w:rPr>
          <w:b/>
        </w:rPr>
        <w:t>What were some successful elements of this project?</w:t>
      </w:r>
      <w:r>
        <w:t xml:space="preserve"> Explains the project and background information very well. It is colorful and easy to read.</w:t>
      </w:r>
    </w:p>
    <w:p w14:paraId="44DBCFE1" w14:textId="77777777" w:rsidR="00AC464A" w:rsidRDefault="00EF192C">
      <w:pPr>
        <w:pStyle w:val="BodyText"/>
      </w:pPr>
      <w:r>
        <w:rPr>
          <w:b/>
        </w:rPr>
        <w:t>Any other thoughts you would like to convey to your peer?</w:t>
      </w:r>
      <w:r>
        <w:t xml:space="preserve"> Great Job!</w:t>
      </w:r>
    </w:p>
    <w:bookmarkEnd w:id="1"/>
    <w:sectPr w:rsidR="00AC46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BCFE6" w14:textId="77777777" w:rsidR="00000000" w:rsidRDefault="00EF192C">
      <w:pPr>
        <w:spacing w:after="0"/>
      </w:pPr>
      <w:r>
        <w:separator/>
      </w:r>
    </w:p>
  </w:endnote>
  <w:endnote w:type="continuationSeparator" w:id="0">
    <w:p w14:paraId="44DBCFE8" w14:textId="77777777" w:rsidR="00000000" w:rsidRDefault="00EF19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BCFE2" w14:textId="77777777" w:rsidR="00AC464A" w:rsidRDefault="00EF192C">
      <w:r>
        <w:separator/>
      </w:r>
    </w:p>
  </w:footnote>
  <w:footnote w:type="continuationSeparator" w:id="0">
    <w:p w14:paraId="44DBCFE3" w14:textId="77777777" w:rsidR="00AC464A" w:rsidRDefault="00EF19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F80E6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7564B"/>
    <w:rsid w:val="008D6863"/>
    <w:rsid w:val="00AC464A"/>
    <w:rsid w:val="00B86B75"/>
    <w:rsid w:val="00BC48D5"/>
    <w:rsid w:val="00C36279"/>
    <w:rsid w:val="00E315A3"/>
    <w:rsid w:val="00EF19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BCFD7"/>
  <w15:docId w15:val="{26915E64-F068-4A67-AD13-0CA8C9F94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10</Words>
  <Characters>1773</Characters>
  <Application>Microsoft Office Word</Application>
  <DocSecurity>0</DocSecurity>
  <Lines>14</Lines>
  <Paragraphs>4</Paragraphs>
  <ScaleCrop>false</ScaleCrop>
  <Company/>
  <LinksUpToDate>false</LinksUpToDate>
  <CharactersWithSpaces>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Lauren Guerra</dc:creator>
  <cp:keywords/>
  <cp:lastModifiedBy>Lauren Guerra</cp:lastModifiedBy>
  <cp:revision>2</cp:revision>
  <dcterms:created xsi:type="dcterms:W3CDTF">2021-05-14T02:04:00Z</dcterms:created>
  <dcterms:modified xsi:type="dcterms:W3CDTF">2021-05-14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